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_more_with_ggplot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1-10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c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u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larit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esthetics and facet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lo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ing_more_with_ggplo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_more_with_ggplot.R</dc:title>
  <dc:creator>USER</dc:creator>
  <cp:keywords/>
  <dcterms:created xsi:type="dcterms:W3CDTF">2021-10-22T10:39:57Z</dcterms:created>
  <dcterms:modified xsi:type="dcterms:W3CDTF">2021-10-22T10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22</vt:lpwstr>
  </property>
</Properties>
</file>